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8D4A1A" w14:textId="77777777" w:rsidR="00927A03" w:rsidRPr="00903E22" w:rsidRDefault="00927A03" w:rsidP="00927A03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bookmarkStart w:id="0" w:name="_Hlk87405876"/>
      <w:r w:rsidRPr="00903E22">
        <w:rPr>
          <w:rFonts w:eastAsia="Times New Roman"/>
          <w:color w:val="414141"/>
          <w:spacing w:val="2"/>
        </w:rPr>
        <w:t>Below is a list of questions to discuss:</w:t>
      </w:r>
    </w:p>
    <w:p w14:paraId="5560C74F" w14:textId="77777777" w:rsidR="00927A03" w:rsidRPr="00903E22" w:rsidRDefault="00927A03" w:rsidP="00927A03">
      <w:pPr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903E22">
        <w:rPr>
          <w:rFonts w:eastAsia="Times New Roman"/>
          <w:color w:val="212121"/>
          <w:spacing w:val="2"/>
        </w:rPr>
        <w:t>How do you create an environment conducive to group learning activities?</w:t>
      </w:r>
    </w:p>
    <w:p w14:paraId="7CCB0D98" w14:textId="77777777" w:rsidR="00927A03" w:rsidRPr="00903E22" w:rsidRDefault="00927A03" w:rsidP="00927A03">
      <w:pPr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903E22">
        <w:rPr>
          <w:rFonts w:eastAsia="Times New Roman"/>
          <w:color w:val="212121"/>
          <w:spacing w:val="2"/>
        </w:rPr>
        <w:t>What behavior situations arise during group learning activities?</w:t>
      </w:r>
    </w:p>
    <w:p w14:paraId="14D56FA4" w14:textId="77777777" w:rsidR="00927A03" w:rsidRPr="00903E22" w:rsidRDefault="00927A03" w:rsidP="00927A03">
      <w:pPr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903E22">
        <w:rPr>
          <w:rFonts w:eastAsia="Times New Roman"/>
          <w:color w:val="212121"/>
          <w:spacing w:val="2"/>
        </w:rPr>
        <w:t>How do you deal with behavior situations during group learning activities?</w:t>
      </w:r>
    </w:p>
    <w:p w14:paraId="5B289DF3" w14:textId="77777777" w:rsidR="00927A03" w:rsidRPr="00903E22" w:rsidRDefault="00927A03" w:rsidP="00927A03">
      <w:pPr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903E22">
        <w:rPr>
          <w:rFonts w:eastAsia="Times New Roman"/>
          <w:color w:val="212121"/>
          <w:spacing w:val="2"/>
        </w:rPr>
        <w:t>How do you set the expectations for group learning activities?</w:t>
      </w:r>
    </w:p>
    <w:p w14:paraId="40405608" w14:textId="77777777" w:rsidR="00927A03" w:rsidRPr="00903E22" w:rsidRDefault="00927A03" w:rsidP="00927A03">
      <w:pPr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903E22">
        <w:rPr>
          <w:rFonts w:eastAsia="Times New Roman"/>
          <w:color w:val="212121"/>
          <w:spacing w:val="2"/>
        </w:rPr>
        <w:t>What strategies are the most beneficial when managing group learning activities?</w:t>
      </w:r>
    </w:p>
    <w:p w14:paraId="7F315A2D" w14:textId="77777777" w:rsidR="00927A03" w:rsidRPr="00903E22" w:rsidRDefault="00927A03" w:rsidP="00927A03">
      <w:pPr>
        <w:shd w:val="clear" w:color="auto" w:fill="FFFFFF"/>
        <w:spacing w:beforeAutospacing="1" w:after="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Ask two additional questions of your own.</w:t>
      </w:r>
      <w:r w:rsidRPr="00903E22">
        <w:rPr>
          <w:rFonts w:eastAsia="Times New Roman"/>
          <w:b/>
          <w:bCs/>
          <w:color w:val="414141"/>
          <w:spacing w:val="2"/>
          <w:bdr w:val="none" w:sz="0" w:space="0" w:color="auto" w:frame="1"/>
        </w:rPr>
        <w:t> </w:t>
      </w:r>
    </w:p>
    <w:p w14:paraId="235D786B" w14:textId="77777777" w:rsidR="00927A03" w:rsidRPr="00903E22" w:rsidRDefault="00927A03" w:rsidP="00927A03">
      <w:pPr>
        <w:shd w:val="clear" w:color="auto" w:fill="FFFFFF"/>
        <w:spacing w:beforeAutospacing="1" w:after="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b/>
          <w:bCs/>
          <w:color w:val="414141"/>
          <w:spacing w:val="2"/>
          <w:bdr w:val="none" w:sz="0" w:space="0" w:color="auto" w:frame="1"/>
        </w:rPr>
        <w:t>Part 3: Reflection</w:t>
      </w:r>
    </w:p>
    <w:p w14:paraId="32FB7321" w14:textId="77777777" w:rsidR="007D3FD2" w:rsidRPr="00A47374" w:rsidRDefault="007D3FD2" w:rsidP="007D3FD2"/>
    <w:bookmarkEnd w:id="0"/>
    <w:p w14:paraId="737C7C0C" w14:textId="77777777" w:rsidR="007D3FD2" w:rsidRPr="00903E22" w:rsidRDefault="007D3FD2" w:rsidP="007D3FD2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.</w:t>
      </w:r>
    </w:p>
    <w:p w14:paraId="3E1C9C73" w14:textId="38114DB4" w:rsidR="00964E27" w:rsidRDefault="00964E27" w:rsidP="00FC40E3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464EAC"/>
    <w:multiLevelType w:val="multilevel"/>
    <w:tmpl w:val="9EF6E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4B37339F"/>
    <w:multiLevelType w:val="multilevel"/>
    <w:tmpl w:val="128610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xMDQ1MTY3MDEztjBS0lEKTi0uzszPAykwrAUAvmcjWiwAAAA="/>
  </w:docVars>
  <w:rsids>
    <w:rsidRoot w:val="00FC40E3"/>
    <w:rsid w:val="007D3FD2"/>
    <w:rsid w:val="00927A03"/>
    <w:rsid w:val="00964E27"/>
    <w:rsid w:val="00FC4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C04AE"/>
  <w15:chartTrackingRefBased/>
  <w15:docId w15:val="{AC7191E7-C5C5-499D-B632-593C8DEFC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FD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9</Words>
  <Characters>395</Characters>
  <Application>Microsoft Office Word</Application>
  <DocSecurity>0</DocSecurity>
  <Lines>3</Lines>
  <Paragraphs>1</Paragraphs>
  <ScaleCrop>false</ScaleCrop>
  <Company/>
  <LinksUpToDate>false</LinksUpToDate>
  <CharactersWithSpaces>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5T20:30:00Z</dcterms:created>
  <dcterms:modified xsi:type="dcterms:W3CDTF">2021-11-15T20:30:00Z</dcterms:modified>
</cp:coreProperties>
</file>